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347" w:type="pct"/>
        <w:tblCellSpacing w:w="15" w:type="dxa"/>
        <w:tblInd w:w="-33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6"/>
        <w:gridCol w:w="1595"/>
        <w:gridCol w:w="1799"/>
        <w:gridCol w:w="1801"/>
        <w:gridCol w:w="1697"/>
        <w:gridCol w:w="1714"/>
      </w:tblGrid>
      <w:tr w:rsidR="00CC1FB3" w:rsidRPr="00CC1FB3" w:rsidTr="005428DA">
        <w:trPr>
          <w:trHeight w:val="1449"/>
          <w:tblCellSpacing w:w="15" w:type="dxa"/>
        </w:trPr>
        <w:tc>
          <w:tcPr>
            <w:tcW w:w="0" w:type="auto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2A37BB" w:rsidRDefault="00CC1FB3" w:rsidP="002B07F3">
            <w:p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Mrs. Coker's Weekly Lesson Plan</w:t>
            </w:r>
          </w:p>
          <w:p w:rsidR="002B07F3" w:rsidRPr="002B07F3" w:rsidRDefault="00CC1FB3" w:rsidP="002B07F3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Date: </w:t>
            </w:r>
            <w:r w:rsidR="00EB50CD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Nov. </w:t>
            </w:r>
            <w:r w:rsidR="00AE2118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11</w:t>
            </w:r>
            <w:r w:rsidR="00EB50CD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 - </w:t>
            </w:r>
            <w:r w:rsidR="00AE2118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15</w:t>
            </w:r>
            <w:r w:rsidR="00350909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, 20</w:t>
            </w:r>
            <w:r w:rsidR="00833277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19</w:t>
            </w:r>
          </w:p>
          <w:p w:rsidR="00833277" w:rsidRPr="002B07F3" w:rsidRDefault="00833277" w:rsidP="002B07F3">
            <w:p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2B07F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*Plans subject to  change</w:t>
            </w:r>
          </w:p>
        </w:tc>
      </w:tr>
      <w:tr w:rsidR="00977E53" w:rsidRPr="00CC1FB3" w:rsidTr="00C3728A">
        <w:trPr>
          <w:trHeight w:val="57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Pr="00CC1FB3" w:rsidRDefault="00CC1FB3" w:rsidP="00CC1F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Mon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</w:t>
            </w:r>
          </w:p>
          <w:p w:rsidR="005428DA" w:rsidRPr="00CC1FB3" w:rsidRDefault="00833277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REEN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5428DA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Tues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</w:p>
          <w:p w:rsidR="00CC1FB3" w:rsidRPr="00CC1FB3" w:rsidRDefault="00C238C5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Pr="00CC1FB3" w:rsidRDefault="00CC1FB3" w:rsidP="00C238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Wednesday -</w:t>
            </w:r>
            <w:r w:rsidR="00C238C5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Pr="00CC1FB3" w:rsidRDefault="00CC1FB3" w:rsidP="00C238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Thursday -</w:t>
            </w:r>
            <w:r w:rsidR="00C238C5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REEN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Pr="00CC1FB3" w:rsidRDefault="00CC1FB3" w:rsidP="00400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Friday - </w:t>
            </w:r>
            <w:r w:rsidR="0040023F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REEN</w:t>
            </w:r>
          </w:p>
        </w:tc>
      </w:tr>
      <w:tr w:rsidR="00977E53" w:rsidRPr="00CC1FB3" w:rsidTr="00F6050D">
        <w:trPr>
          <w:trHeight w:val="1641"/>
          <w:tblCellSpacing w:w="15" w:type="dxa"/>
        </w:trPr>
        <w:tc>
          <w:tcPr>
            <w:tcW w:w="6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3728A" w:rsidRPr="00CC1FB3" w:rsidRDefault="00C3728A" w:rsidP="00C37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6th </w:t>
            </w:r>
          </w:p>
          <w:p w:rsidR="00C3728A" w:rsidRPr="00CC1FB3" w:rsidRDefault="00C3728A" w:rsidP="00C3728A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:rsidR="00C3728A" w:rsidRPr="00CC1FB3" w:rsidRDefault="00C3728A" w:rsidP="00C3728A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8B0A67" w:rsidRDefault="00AE2118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E211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5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21 Week 8</w:t>
            </w:r>
          </w:p>
          <w:p w:rsidR="00D37E50" w:rsidRDefault="00AE2118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due Nov. 18</w:t>
            </w:r>
            <w:r w:rsidR="00D37E50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  <w:p w:rsidR="00CE0DD9" w:rsidRDefault="00D37E50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</w:t>
            </w:r>
            <w:r w:rsidR="00BE464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</w:p>
          <w:p w:rsidR="00BE4641" w:rsidRDefault="00AE2118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art 2</w:t>
            </w:r>
            <w:r w:rsidR="00BE464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mparative vs. Superlative Adj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ue Friday</w:t>
            </w:r>
          </w:p>
          <w:p w:rsidR="00BE4641" w:rsidRDefault="00BE4641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8B0A67" w:rsidRPr="00CC1FB3" w:rsidRDefault="008B0A67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7A35BE" w:rsidRDefault="00C3728A" w:rsidP="007A35B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C8717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/ </w:t>
            </w:r>
            <w:r w:rsidR="007A35B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4321 </w:t>
            </w:r>
          </w:p>
          <w:p w:rsidR="007A35BE" w:rsidRDefault="00E27109" w:rsidP="00EB50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ollow the River Descriptive Writing</w:t>
            </w:r>
          </w:p>
          <w:p w:rsidR="00E27109" w:rsidRPr="00CC1FB3" w:rsidRDefault="00E27109" w:rsidP="00EB50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12012" w:rsidRDefault="00D12012" w:rsidP="00D120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/ 54321 </w:t>
            </w:r>
          </w:p>
          <w:p w:rsidR="00EB50CD" w:rsidRDefault="00E27109" w:rsidP="00D120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ollow the River Descriptive Writing</w:t>
            </w:r>
          </w:p>
          <w:p w:rsidR="00BD520B" w:rsidRPr="00CC1FB3" w:rsidRDefault="00BD520B" w:rsidP="00EB50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C238C5" w:rsidRDefault="00C238C5" w:rsidP="00C8717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Test</w:t>
            </w:r>
          </w:p>
          <w:p w:rsidR="00AE2118" w:rsidRDefault="00AE2118" w:rsidP="00AA2A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troduce </w:t>
            </w:r>
            <w:r w:rsidR="00BE464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ew words.  </w:t>
            </w:r>
          </w:p>
          <w:p w:rsidR="00BD520B" w:rsidRDefault="00BE4641" w:rsidP="00AA2A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 Square due</w:t>
            </w:r>
          </w:p>
          <w:p w:rsidR="00E27109" w:rsidRDefault="00E27109" w:rsidP="00AA2A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ollow the River Cont.</w:t>
            </w:r>
          </w:p>
          <w:p w:rsidR="00E27109" w:rsidRPr="00CC1FB3" w:rsidRDefault="00E27109" w:rsidP="00AA2A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orybird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C3728A" w:rsidRDefault="00C238C5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</w:t>
            </w:r>
          </w:p>
          <w:p w:rsidR="002B07F3" w:rsidRDefault="002B07F3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4321 Due</w:t>
            </w:r>
            <w:r w:rsidR="00AE211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onday, Nov. 18</w:t>
            </w:r>
          </w:p>
          <w:p w:rsidR="001D745B" w:rsidRPr="00CC1FB3" w:rsidRDefault="00AE2118" w:rsidP="00AE211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Quiz</w:t>
            </w:r>
            <w:r w:rsidR="00E2710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977E53" w:rsidRPr="00CC1FB3" w:rsidTr="00C3728A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3728A" w:rsidRPr="00CC1FB3" w:rsidRDefault="00C3728A" w:rsidP="00C37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7th </w:t>
            </w:r>
          </w:p>
          <w:p w:rsidR="00C3728A" w:rsidRPr="00CC1FB3" w:rsidRDefault="00C3728A" w:rsidP="00C3728A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:rsidR="00C3728A" w:rsidRPr="00CC1FB3" w:rsidRDefault="00C3728A" w:rsidP="00C3728A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977E53" w:rsidRDefault="00977E53" w:rsidP="00D37E5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:rsidR="00977E53" w:rsidRDefault="00977E53" w:rsidP="00977E5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*9:00a.m. Veterans Day Program</w:t>
            </w:r>
          </w:p>
          <w:p w:rsidR="00977E53" w:rsidRDefault="00977E53" w:rsidP="00977E5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:rsidR="00D37E50" w:rsidRPr="00977E53" w:rsidRDefault="00D37E50" w:rsidP="00977E5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77E5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54</w:t>
            </w:r>
            <w:r w:rsidRPr="00977E53">
              <w:rPr>
                <w:rFonts w:ascii="Times New Roman" w:eastAsia="Times New Roman" w:hAnsi="Times New Roman" w:cs="Times New Roman"/>
                <w:sz w:val="24"/>
                <w:szCs w:val="24"/>
              </w:rPr>
              <w:t>321</w:t>
            </w:r>
            <w:r w:rsidR="00AE2118" w:rsidRPr="00977E5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AE2118" w:rsidRPr="00977E5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k</w:t>
            </w:r>
            <w:proofErr w:type="spellEnd"/>
            <w:r w:rsidR="00AE2118" w:rsidRPr="00977E5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8</w:t>
            </w:r>
            <w:r w:rsidR="00977E53" w:rsidRPr="00977E5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(due Nov. 18</w:t>
            </w:r>
            <w:r w:rsidRPr="00977E5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)</w:t>
            </w:r>
          </w:p>
          <w:p w:rsidR="003C4A4C" w:rsidRDefault="00D37E50" w:rsidP="00DF61E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RI </w:t>
            </w:r>
            <w:r w:rsidR="00BE4641"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 w:rsidR="005C1CD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ssigned</w:t>
            </w:r>
            <w:r w:rsidR="00977E5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djectives Part 2</w:t>
            </w:r>
            <w:r w:rsidR="00BE464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– Due Friday</w:t>
            </w:r>
          </w:p>
          <w:p w:rsidR="00094DF1" w:rsidRDefault="00094DF1" w:rsidP="00DF61E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6 min. Ep </w:t>
            </w:r>
            <w:r w:rsidR="00977E53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  <w:p w:rsidR="00D37E50" w:rsidRPr="003C4A4C" w:rsidRDefault="005C1CD1" w:rsidP="00977E5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COPE – “Our Beautiful Town is Gone” Cont., Writing a Letter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4112FF" w:rsidRPr="00CC1FB3" w:rsidRDefault="004112FF" w:rsidP="00C238C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4112FF" w:rsidRDefault="00D37E50" w:rsidP="00D37E5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4</w:t>
            </w:r>
            <w:r w:rsidRPr="005C1CD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 / SWT</w:t>
            </w:r>
            <w:r w:rsidR="005C1CD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4E3494" w:rsidRDefault="004E3494" w:rsidP="00D37E5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6 min </w:t>
            </w:r>
            <w:r w:rsidR="00977E53">
              <w:rPr>
                <w:rFonts w:ascii="Times New Roman" w:eastAsia="Times New Roman" w:hAnsi="Times New Roman" w:cs="Times New Roman"/>
                <w:sz w:val="24"/>
                <w:szCs w:val="24"/>
              </w:rPr>
              <w:t>17&amp;18</w:t>
            </w:r>
          </w:p>
          <w:p w:rsidR="00977E53" w:rsidRDefault="00977E53" w:rsidP="00D37E5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inal Letter Due</w:t>
            </w:r>
          </w:p>
          <w:p w:rsidR="005C1CD1" w:rsidRDefault="00AB4C87" w:rsidP="00D37E5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troduce Lessons Learned Narrative Writing</w:t>
            </w:r>
          </w:p>
          <w:p w:rsidR="00D37E50" w:rsidRPr="00CC1FB3" w:rsidRDefault="00D37E50" w:rsidP="00D37E5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2B07F3" w:rsidRDefault="00E07400" w:rsidP="004B5A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ocab. Test and </w:t>
            </w:r>
          </w:p>
          <w:p w:rsidR="004112FF" w:rsidRDefault="00D37E50" w:rsidP="004B5A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4321</w:t>
            </w:r>
          </w:p>
          <w:p w:rsidR="00AB4C87" w:rsidRDefault="00AB4C87" w:rsidP="004B5A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essons Learned Cont.</w:t>
            </w:r>
          </w:p>
          <w:p w:rsidR="00C3728A" w:rsidRPr="00CC1FB3" w:rsidRDefault="00C3728A" w:rsidP="00977E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F61EA" w:rsidRDefault="00C238C5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</w:t>
            </w:r>
          </w:p>
          <w:p w:rsidR="00C238C5" w:rsidRDefault="00D37E50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4321</w:t>
            </w:r>
            <w:r w:rsidR="003C4A4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C238C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UE</w:t>
            </w:r>
            <w:r w:rsidR="004112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onday</w:t>
            </w:r>
          </w:p>
          <w:p w:rsidR="004112FF" w:rsidRDefault="004112FF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6 min. Ep </w:t>
            </w:r>
            <w:r w:rsidR="004E3494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  <w:p w:rsidR="00BE4641" w:rsidRDefault="00D50866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RI Ordering Adjectives Part 2 </w:t>
            </w:r>
            <w:r w:rsidR="00BE464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ue</w:t>
            </w:r>
          </w:p>
          <w:p w:rsidR="002B07F3" w:rsidRDefault="002B07F3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238C5" w:rsidRDefault="00BE4641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RI Quiz </w:t>
            </w:r>
          </w:p>
          <w:p w:rsidR="002B07F3" w:rsidRPr="00CC1FB3" w:rsidRDefault="002B07F3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77E53" w:rsidRPr="00CC1FB3" w:rsidTr="00C3728A">
        <w:trPr>
          <w:trHeight w:val="2188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3728A" w:rsidRPr="00CC1FB3" w:rsidRDefault="00C3728A" w:rsidP="00C37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lastRenderedPageBreak/>
              <w:t xml:space="preserve">8th </w:t>
            </w:r>
          </w:p>
          <w:p w:rsidR="00C3728A" w:rsidRPr="00CC1FB3" w:rsidRDefault="00C3728A" w:rsidP="00C3728A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Language </w:t>
            </w:r>
          </w:p>
          <w:p w:rsidR="00C3728A" w:rsidRPr="00CC1FB3" w:rsidRDefault="00C3728A" w:rsidP="00C3728A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A21A2C" w:rsidRDefault="00A21A2C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54</w:t>
            </w:r>
            <w:r w:rsidRPr="00A21A2C">
              <w:rPr>
                <w:rFonts w:ascii="Times New Roman" w:eastAsia="Times New Roman" w:hAnsi="Times New Roman" w:cs="Times New Roman"/>
                <w:sz w:val="24"/>
                <w:szCs w:val="24"/>
              </w:rPr>
              <w:t>321</w:t>
            </w:r>
            <w:r w:rsidR="00D5086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D5086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k</w:t>
            </w:r>
            <w:proofErr w:type="spellEnd"/>
            <w:r w:rsidR="00D5086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8 (due Nov. 18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)</w:t>
            </w:r>
          </w:p>
          <w:p w:rsidR="00BE4641" w:rsidRDefault="00BE4641" w:rsidP="00BE464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RI – Assigned Adjectives Part </w:t>
            </w:r>
            <w:r w:rsidR="00D50866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– Due Friday</w:t>
            </w:r>
          </w:p>
          <w:p w:rsidR="00D50866" w:rsidRDefault="00BE4641" w:rsidP="00BE464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irs </w:t>
            </w:r>
            <w:r w:rsidR="00D508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–Vignette Present </w:t>
            </w:r>
          </w:p>
          <w:p w:rsidR="000153C9" w:rsidRDefault="000153C9" w:rsidP="000153C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COPE “Are Youth Sports Out of Control?” Writing - Prompt</w:t>
            </w:r>
          </w:p>
          <w:p w:rsidR="000153C9" w:rsidRDefault="000153C9" w:rsidP="00BE464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21A2C" w:rsidRPr="00350909" w:rsidRDefault="00A21A2C" w:rsidP="000153C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2B07F3" w:rsidRDefault="00BE4641" w:rsidP="00A21A2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E464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="00D37E50" w:rsidRPr="00BE4641">
              <w:rPr>
                <w:rFonts w:ascii="Times New Roman" w:eastAsia="Times New Roman" w:hAnsi="Times New Roman" w:cs="Times New Roman"/>
                <w:sz w:val="24"/>
                <w:szCs w:val="24"/>
              </w:rPr>
              <w:t>54</w:t>
            </w:r>
            <w:r w:rsidR="00D37E50" w:rsidRPr="00BE464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2</w:t>
            </w:r>
            <w:r w:rsidR="00D37E50" w:rsidRPr="00BE464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 </w:t>
            </w:r>
          </w:p>
          <w:p w:rsidR="00BE4641" w:rsidRPr="00BE4641" w:rsidRDefault="00BE4641" w:rsidP="00A21A2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D37E50" w:rsidRPr="00BE4641" w:rsidRDefault="000153C9" w:rsidP="000153C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COPE “Are Youth Sports Out of Control?” Writing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omp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ue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BE4641" w:rsidRDefault="00BE4641" w:rsidP="00BE464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E464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BE4641">
              <w:rPr>
                <w:rFonts w:ascii="Times New Roman" w:eastAsia="Times New Roman" w:hAnsi="Times New Roman" w:cs="Times New Roman"/>
                <w:sz w:val="24"/>
                <w:szCs w:val="24"/>
              </w:rPr>
              <w:t>54</w:t>
            </w:r>
            <w:r w:rsidRPr="00BE464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2</w:t>
            </w:r>
            <w:r w:rsidRPr="00BE464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 </w:t>
            </w:r>
          </w:p>
          <w:p w:rsidR="00BE4641" w:rsidRPr="00BE4641" w:rsidRDefault="000153C9" w:rsidP="000153C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COPE “Are Youth Sports Out of Control?” Writing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omp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ue</w:t>
            </w:r>
          </w:p>
          <w:p w:rsidR="002B07F3" w:rsidRPr="002B07F3" w:rsidRDefault="002B07F3" w:rsidP="00BE46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37E50" w:rsidRDefault="00833277" w:rsidP="00D37E5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ocab Test </w:t>
            </w:r>
            <w:r w:rsidR="00BE464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– New words </w:t>
            </w:r>
          </w:p>
          <w:p w:rsidR="00D37E50" w:rsidRDefault="00D37E50" w:rsidP="00D37E5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4321</w:t>
            </w:r>
            <w:r w:rsidR="00BE464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– Due Monday</w:t>
            </w:r>
          </w:p>
          <w:p w:rsidR="004B5A66" w:rsidRPr="00CC1FB3" w:rsidRDefault="000153C9" w:rsidP="00BE464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troduce Tour Guide Project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C3728A" w:rsidRDefault="00C3728A" w:rsidP="002477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C238C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 </w:t>
            </w:r>
            <w:r w:rsidR="00D37E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/54321 </w:t>
            </w:r>
          </w:p>
          <w:p w:rsidR="00BE4641" w:rsidRDefault="000153C9" w:rsidP="00BE464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Quiz Adj. Part 2</w:t>
            </w:r>
          </w:p>
          <w:p w:rsidR="00BE4641" w:rsidRPr="00CC1FB3" w:rsidRDefault="000153C9" w:rsidP="00A21A2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ur Guide Project</w:t>
            </w:r>
          </w:p>
        </w:tc>
      </w:tr>
      <w:tr w:rsidR="00977E53" w:rsidRPr="00CC1FB3" w:rsidTr="00C3728A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3728A" w:rsidRPr="00CC1FB3" w:rsidRDefault="00C3728A" w:rsidP="00C37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C3728A" w:rsidRPr="00CC1FB3" w:rsidRDefault="00C3728A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C3728A" w:rsidRPr="00CC1FB3" w:rsidRDefault="00C3728A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C3728A" w:rsidRPr="00CC1FB3" w:rsidRDefault="00C3728A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C3728A" w:rsidRPr="00CC1FB3" w:rsidRDefault="00C3728A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C3728A" w:rsidRPr="00CC1FB3" w:rsidRDefault="00C3728A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77E53" w:rsidRPr="00CC1FB3" w:rsidTr="00C3728A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3728A" w:rsidRPr="00CC1FB3" w:rsidRDefault="00C3728A" w:rsidP="00C3728A">
            <w:pPr>
              <w:spacing w:after="0" w:line="240" w:lineRule="auto"/>
              <w:jc w:val="center"/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CC1FB3">
              <w:rPr>
                <w:rFonts w:ascii="Comic Sans MS" w:eastAsia="Times New Roman" w:hAnsi="Comic Sans MS" w:cs="Times New Roman"/>
                <w:b/>
                <w:bCs/>
                <w:sz w:val="24"/>
                <w:szCs w:val="24"/>
              </w:rPr>
              <w:t>English I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3C4A4C" w:rsidRDefault="00CE0DD9" w:rsidP="00CE0D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0DD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Vocab </w:t>
            </w:r>
            <w:r w:rsidR="0022223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ime</w:t>
            </w:r>
          </w:p>
          <w:p w:rsidR="00CE0DD9" w:rsidRDefault="00CE0DD9" w:rsidP="00CE0D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0DD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ptional Vocab Practice </w:t>
            </w:r>
          </w:p>
          <w:p w:rsidR="00CE0DD9" w:rsidRDefault="00222234" w:rsidP="00CE0D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t Term Quiz</w:t>
            </w:r>
          </w:p>
          <w:p w:rsidR="00222234" w:rsidRDefault="00222234" w:rsidP="00CE0D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d add to Lit Term Notes.  </w:t>
            </w:r>
          </w:p>
          <w:p w:rsidR="00CE0DD9" w:rsidRDefault="00BD2315" w:rsidP="00CE0D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</w:t>
            </w:r>
            <w:r w:rsidR="00F02A5B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 w:rsidR="00F02A5B">
              <w:t xml:space="preserve"> </w:t>
            </w:r>
            <w:r w:rsidR="00F02A5B" w:rsidRPr="00F02A5B">
              <w:rPr>
                <w:rFonts w:ascii="Times New Roman" w:eastAsia="Times New Roman" w:hAnsi="Times New Roman" w:cs="Times New Roman"/>
                <w:sz w:val="24"/>
                <w:szCs w:val="24"/>
              </w:rPr>
              <w:t>Identifying  prepositional phrases, appositives, relative clauses</w:t>
            </w:r>
          </w:p>
          <w:p w:rsidR="00F02A5B" w:rsidRPr="00CE0DD9" w:rsidRDefault="00F02A5B" w:rsidP="00CE0D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ue Friday!</w:t>
            </w:r>
            <w:bookmarkStart w:id="0" w:name="_GoBack"/>
            <w:bookmarkEnd w:id="0"/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325EB6" w:rsidRDefault="00BD2315" w:rsidP="003C4A4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ay 10</w:t>
            </w:r>
          </w:p>
          <w:p w:rsidR="00CE0DD9" w:rsidRDefault="00BD2315" w:rsidP="003C4A4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eting #10</w:t>
            </w:r>
          </w:p>
          <w:p w:rsidR="00222234" w:rsidRDefault="00BD2315" w:rsidP="003C4A4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ast Lit. Circle meeting</w:t>
            </w:r>
          </w:p>
          <w:p w:rsidR="00BD2315" w:rsidRDefault="00BD2315" w:rsidP="003C4A4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inish up Projects ( due end of class) 1-5 and Group Project</w:t>
            </w:r>
          </w:p>
          <w:p w:rsidR="004112FF" w:rsidRPr="00CC1FB3" w:rsidRDefault="004112FF" w:rsidP="003C4A4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4B5A66" w:rsidRPr="00CC1FB3" w:rsidRDefault="004B5A66" w:rsidP="00C3728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A21A2C" w:rsidRDefault="009B6B8C" w:rsidP="00325EB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y 11 </w:t>
            </w:r>
          </w:p>
          <w:p w:rsidR="009B6B8C" w:rsidRDefault="009B6B8C" w:rsidP="00325EB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hare group Projects</w:t>
            </w:r>
          </w:p>
          <w:p w:rsidR="009B6B8C" w:rsidRPr="00CC1FB3" w:rsidRDefault="009B6B8C" w:rsidP="00325EB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tro. </w:t>
            </w:r>
            <w:r w:rsidRPr="009B6B8C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Of Mice and Men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A21A2C" w:rsidRPr="009B6B8C" w:rsidRDefault="00853E72" w:rsidP="009B6B8C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8C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9B6B8C" w:rsidRPr="009B6B8C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Of Mice and Men</w:t>
            </w:r>
            <w:r w:rsidR="009B6B8C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9B6B8C">
              <w:rPr>
                <w:rFonts w:ascii="Times New Roman" w:eastAsia="Times New Roman" w:hAnsi="Times New Roman" w:cs="Times New Roman"/>
                <w:sz w:val="24"/>
                <w:szCs w:val="24"/>
              </w:rPr>
              <w:t>reading and study questions</w:t>
            </w:r>
          </w:p>
        </w:tc>
      </w:tr>
      <w:tr w:rsidR="00977E53" w:rsidRPr="00CC1FB3" w:rsidTr="00C3728A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3728A" w:rsidRPr="00CC1FB3" w:rsidRDefault="00C3728A" w:rsidP="00C37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3728A" w:rsidRPr="00CC1FB3" w:rsidRDefault="00C3728A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3728A" w:rsidRPr="00CC1FB3" w:rsidRDefault="00C3728A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3728A" w:rsidRPr="00CC1FB3" w:rsidRDefault="00C3728A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3728A" w:rsidRPr="00CC1FB3" w:rsidRDefault="00C3728A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3728A" w:rsidRPr="00CC1FB3" w:rsidRDefault="00C3728A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:rsidR="00FF3B53" w:rsidRDefault="00FF3B53"/>
    <w:sectPr w:rsidR="00FF3B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574AE5"/>
    <w:multiLevelType w:val="hybridMultilevel"/>
    <w:tmpl w:val="9C665B20"/>
    <w:lvl w:ilvl="0" w:tplc="472A7C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D17CF0"/>
    <w:multiLevelType w:val="hybridMultilevel"/>
    <w:tmpl w:val="093A720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NDSxMDMzMzewMDZS0lEKTi0uzszPAykwqgUAwGDVMywAAAA="/>
  </w:docVars>
  <w:rsids>
    <w:rsidRoot w:val="00CC1FB3"/>
    <w:rsid w:val="00006649"/>
    <w:rsid w:val="000153C9"/>
    <w:rsid w:val="00033700"/>
    <w:rsid w:val="00094DF1"/>
    <w:rsid w:val="00100E09"/>
    <w:rsid w:val="0012680B"/>
    <w:rsid w:val="00134DEF"/>
    <w:rsid w:val="00145ADC"/>
    <w:rsid w:val="001853E0"/>
    <w:rsid w:val="001A45DD"/>
    <w:rsid w:val="001D745B"/>
    <w:rsid w:val="001E68F0"/>
    <w:rsid w:val="002135A0"/>
    <w:rsid w:val="00222234"/>
    <w:rsid w:val="00247754"/>
    <w:rsid w:val="002A37BB"/>
    <w:rsid w:val="002B07F3"/>
    <w:rsid w:val="00325EB6"/>
    <w:rsid w:val="00350909"/>
    <w:rsid w:val="00364935"/>
    <w:rsid w:val="003C4A4C"/>
    <w:rsid w:val="0040023F"/>
    <w:rsid w:val="004112FF"/>
    <w:rsid w:val="00426461"/>
    <w:rsid w:val="004671D9"/>
    <w:rsid w:val="004B5A66"/>
    <w:rsid w:val="004D7FE1"/>
    <w:rsid w:val="004E3494"/>
    <w:rsid w:val="005428DA"/>
    <w:rsid w:val="005C1CD1"/>
    <w:rsid w:val="0066615C"/>
    <w:rsid w:val="006A438E"/>
    <w:rsid w:val="006A71F1"/>
    <w:rsid w:val="007A35BE"/>
    <w:rsid w:val="00821A8D"/>
    <w:rsid w:val="00833277"/>
    <w:rsid w:val="00853E72"/>
    <w:rsid w:val="00863AC6"/>
    <w:rsid w:val="008721E2"/>
    <w:rsid w:val="00890D63"/>
    <w:rsid w:val="008B0A67"/>
    <w:rsid w:val="008B6BA4"/>
    <w:rsid w:val="009674A6"/>
    <w:rsid w:val="00977E53"/>
    <w:rsid w:val="009B6B8C"/>
    <w:rsid w:val="00A21A2C"/>
    <w:rsid w:val="00A619B8"/>
    <w:rsid w:val="00A83CCB"/>
    <w:rsid w:val="00AA2AD5"/>
    <w:rsid w:val="00AB4C87"/>
    <w:rsid w:val="00AE2118"/>
    <w:rsid w:val="00AF79E4"/>
    <w:rsid w:val="00B828CF"/>
    <w:rsid w:val="00BD2315"/>
    <w:rsid w:val="00BD520B"/>
    <w:rsid w:val="00BE4641"/>
    <w:rsid w:val="00C238C5"/>
    <w:rsid w:val="00C3728A"/>
    <w:rsid w:val="00C87175"/>
    <w:rsid w:val="00CC1FB3"/>
    <w:rsid w:val="00CE0DD9"/>
    <w:rsid w:val="00D12012"/>
    <w:rsid w:val="00D37E50"/>
    <w:rsid w:val="00D50866"/>
    <w:rsid w:val="00D6556A"/>
    <w:rsid w:val="00D83E1E"/>
    <w:rsid w:val="00DF61EA"/>
    <w:rsid w:val="00E03EC8"/>
    <w:rsid w:val="00E07400"/>
    <w:rsid w:val="00E27109"/>
    <w:rsid w:val="00EB50CD"/>
    <w:rsid w:val="00F02A5B"/>
    <w:rsid w:val="00F04F74"/>
    <w:rsid w:val="00F07A38"/>
    <w:rsid w:val="00F14A9A"/>
    <w:rsid w:val="00F6050D"/>
    <w:rsid w:val="00FF1AE3"/>
    <w:rsid w:val="00FF3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020355"/>
  <w15:chartTrackingRefBased/>
  <w15:docId w15:val="{ECA36438-D980-42AC-9D43-4DD6DA1BF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066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64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674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579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51AFA7-7956-43F7-BFD7-40A3FA785B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263</Words>
  <Characters>150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ltic School District</Company>
  <LinksUpToDate>false</LinksUpToDate>
  <CharactersWithSpaces>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ette Coker</dc:creator>
  <cp:keywords/>
  <dc:description/>
  <cp:lastModifiedBy>Lynette Coker</cp:lastModifiedBy>
  <cp:revision>3</cp:revision>
  <cp:lastPrinted>2017-10-12T18:09:00Z</cp:lastPrinted>
  <dcterms:created xsi:type="dcterms:W3CDTF">2019-11-07T16:45:00Z</dcterms:created>
  <dcterms:modified xsi:type="dcterms:W3CDTF">2019-11-07T17:15:00Z</dcterms:modified>
</cp:coreProperties>
</file>